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3, 2021 (07:59:4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Details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 and loop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pptx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2" Target="https://github.com/csci-1301/csci-1301.github.io/raw/main/lectures/020_first_program/C%23-Intro-WriteLine.pptx" TargetMode="External" /><Relationship Type="http://schemas.openxmlformats.org/officeDocument/2006/relationships/hyperlink" Id="rId24" Target="https://github.com/csci-1301/csci-1301.github.io/raw/main/lectures/030_datatypes_and_variables/Datatypes-Variables-Details.pptx" TargetMode="External" /><Relationship Type="http://schemas.openxmlformats.org/officeDocument/2006/relationships/hyperlink" Id="rId23" Target="https://github.com/csci-1301/csci-1301.github.io/raw/main/lectures/030_datatypes_and_variables/Datatypes-Variables.pptx" TargetMode="External" /><Relationship Type="http://schemas.openxmlformats.org/officeDocument/2006/relationships/hyperlink" Id="rId25" Target="https://github.com/csci-1301/csci-1301.github.io/raw/main/lectures/040_operators/Conversions-Casting-Operators.pptx" TargetMode="External" /><Relationship Type="http://schemas.openxmlformats.org/officeDocument/2006/relationships/hyperlink" Id="rId26" Target="https://github.com/csci-1301/csci-1301.github.io/raw/main/lectures/050_reading_and_displaying/Input-Output-Concatenation.pptx" TargetMode="External" /><Relationship Type="http://schemas.openxmlformats.org/officeDocument/2006/relationships/hyperlink" Id="rId28" Target="https://github.com/csci-1301/csci-1301.github.io/raw/main/lectures/060_object_oriented_intro/Objects-Details.pptx" TargetMode="External" /><Relationship Type="http://schemas.openxmlformats.org/officeDocument/2006/relationships/hyperlink" Id="rId27" Target="https://github.com/csci-1301/csci-1301.github.io/raw/main/lectures/060_object_oriented_intro/Objects-Intro.pptx" TargetMode="External" /><Relationship Type="http://schemas.openxmlformats.org/officeDocument/2006/relationships/hyperlink" Id="rId30" Target="https://github.com/csci-1301/csci-1301.github.io/raw/main/lectures/070_object_oriented_contd/Constructors-ToString.pptx" TargetMode="External" /><Relationship Type="http://schemas.openxmlformats.org/officeDocument/2006/relationships/hyperlink" Id="rId29" Target="https://github.com/csci-1301/csci-1301.github.io/raw/main/lectures/070_object_oriented_contd/Overloads-Properties.pptx" TargetMode="External" /><Relationship Type="http://schemas.openxmlformats.org/officeDocument/2006/relationships/hyperlink" Id="rId31" Target="https://github.com/csci-1301/csci-1301.github.io/raw/main/lectures/080_decisions_booleans_and_comparisons/Booleans-Comparisons.pptx" TargetMode="External" /><Relationship Type="http://schemas.openxmlformats.org/officeDocument/2006/relationships/hyperlink" Id="rId32" Target="https://github.com/csci-1301/csci-1301.github.io/raw/main/lectures/090_if/If-Else.pptx" TargetMode="External" /><Relationship Type="http://schemas.openxmlformats.org/officeDocument/2006/relationships/hyperlink" Id="rId33" Target="https://github.com/csci-1301/csci-1301.github.io/raw/main/lectures/100_switch/Switch.pptx" TargetMode="External" /><Relationship Type="http://schemas.openxmlformats.org/officeDocument/2006/relationships/hyperlink" Id="rId35" Target="https://github.com/csci-1301/csci-1301.github.io/raw/main/lectures/110_while_loops_and_vocabulary/Do-While-Vocab.pptx" TargetMode="External" /><Relationship Type="http://schemas.openxmlformats.org/officeDocument/2006/relationships/hyperlink" Id="rId34" Target="https://github.com/csci-1301/csci-1301.github.io/raw/main/lectures/110_while_loops_and_vocabulary/While-Increment.pptx" TargetMode="External" /><Relationship Type="http://schemas.openxmlformats.org/officeDocument/2006/relationships/hyperlink" Id="rId36" Target="https://github.com/csci-1301/csci-1301.github.io/raw/main/lectures/150_for_loops/For-Loops.pptx" TargetMode="External" /><Relationship Type="http://schemas.openxmlformats.org/officeDocument/2006/relationships/hyperlink" Id="rId37" Target="https://github.com/csci-1301/csci-1301.github.io/raw/main/lectures/160_foreach/Arrays-Advanced-Loops.pptx" TargetMode="External" /><Relationship Type="http://schemas.openxmlformats.org/officeDocument/2006/relationships/hyperlink" Id="rId38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2" Target="https://github.com/csci-1301/csci-1301.github.io/raw/main/lectures/020_first_program/C%23-Intro-WriteLine.pptx" TargetMode="External" /><Relationship Type="http://schemas.openxmlformats.org/officeDocument/2006/relationships/hyperlink" Id="rId24" Target="https://github.com/csci-1301/csci-1301.github.io/raw/main/lectures/030_datatypes_and_variables/Datatypes-Variables-Details.pptx" TargetMode="External" /><Relationship Type="http://schemas.openxmlformats.org/officeDocument/2006/relationships/hyperlink" Id="rId23" Target="https://github.com/csci-1301/csci-1301.github.io/raw/main/lectures/030_datatypes_and_variables/Datatypes-Variables.pptx" TargetMode="External" /><Relationship Type="http://schemas.openxmlformats.org/officeDocument/2006/relationships/hyperlink" Id="rId25" Target="https://github.com/csci-1301/csci-1301.github.io/raw/main/lectures/040_operators/Conversions-Casting-Operators.pptx" TargetMode="External" /><Relationship Type="http://schemas.openxmlformats.org/officeDocument/2006/relationships/hyperlink" Id="rId26" Target="https://github.com/csci-1301/csci-1301.github.io/raw/main/lectures/050_reading_and_displaying/Input-Output-Concatenation.pptx" TargetMode="External" /><Relationship Type="http://schemas.openxmlformats.org/officeDocument/2006/relationships/hyperlink" Id="rId28" Target="https://github.com/csci-1301/csci-1301.github.io/raw/main/lectures/060_object_oriented_intro/Objects-Details.pptx" TargetMode="External" /><Relationship Type="http://schemas.openxmlformats.org/officeDocument/2006/relationships/hyperlink" Id="rId27" Target="https://github.com/csci-1301/csci-1301.github.io/raw/main/lectures/060_object_oriented_intro/Objects-Intro.pptx" TargetMode="External" /><Relationship Type="http://schemas.openxmlformats.org/officeDocument/2006/relationships/hyperlink" Id="rId30" Target="https://github.com/csci-1301/csci-1301.github.io/raw/main/lectures/070_object_oriented_contd/Constructors-ToString.pptx" TargetMode="External" /><Relationship Type="http://schemas.openxmlformats.org/officeDocument/2006/relationships/hyperlink" Id="rId29" Target="https://github.com/csci-1301/csci-1301.github.io/raw/main/lectures/070_object_oriented_contd/Overloads-Properties.pptx" TargetMode="External" /><Relationship Type="http://schemas.openxmlformats.org/officeDocument/2006/relationships/hyperlink" Id="rId31" Target="https://github.com/csci-1301/csci-1301.github.io/raw/main/lectures/080_decisions_booleans_and_comparisons/Booleans-Comparisons.pptx" TargetMode="External" /><Relationship Type="http://schemas.openxmlformats.org/officeDocument/2006/relationships/hyperlink" Id="rId32" Target="https://github.com/csci-1301/csci-1301.github.io/raw/main/lectures/090_if/If-Else.pptx" TargetMode="External" /><Relationship Type="http://schemas.openxmlformats.org/officeDocument/2006/relationships/hyperlink" Id="rId33" Target="https://github.com/csci-1301/csci-1301.github.io/raw/main/lectures/100_switch/Switch.pptx" TargetMode="External" /><Relationship Type="http://schemas.openxmlformats.org/officeDocument/2006/relationships/hyperlink" Id="rId35" Target="https://github.com/csci-1301/csci-1301.github.io/raw/main/lectures/110_while_loops_and_vocabulary/Do-While-Vocab.pptx" TargetMode="External" /><Relationship Type="http://schemas.openxmlformats.org/officeDocument/2006/relationships/hyperlink" Id="rId34" Target="https://github.com/csci-1301/csci-1301.github.io/raw/main/lectures/110_while_loops_and_vocabulary/While-Increment.pptx" TargetMode="External" /><Relationship Type="http://schemas.openxmlformats.org/officeDocument/2006/relationships/hyperlink" Id="rId36" Target="https://github.com/csci-1301/csci-1301.github.io/raw/main/lectures/150_for_loops/For-Loops.pptx" TargetMode="External" /><Relationship Type="http://schemas.openxmlformats.org/officeDocument/2006/relationships/hyperlink" Id="rId37" Target="https://github.com/csci-1301/csci-1301.github.io/raw/main/lectures/160_foreach/Arrays-Advanced-Loops.pptx" TargetMode="External" /><Relationship Type="http://schemas.openxmlformats.org/officeDocument/2006/relationships/hyperlink" Id="rId38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3T11:59:55Z</dcterms:created>
  <dcterms:modified xsi:type="dcterms:W3CDTF">2021-08-13T11:5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3, 2021 (07:59:4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